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89432" w14:textId="77777777" w:rsidR="006A659E" w:rsidRDefault="00554E03" w:rsidP="00554E03">
      <w:pPr>
        <w:pStyle w:val="Heading1"/>
      </w:pPr>
      <w:r>
        <w:t>W</w:t>
      </w:r>
      <w:bookmarkStart w:id="0" w:name="_GoBack"/>
      <w:bookmarkEnd w:id="0"/>
      <w:r>
        <w:t>hat Is API ?</w:t>
      </w:r>
    </w:p>
    <w:p w14:paraId="20C9F62B" w14:textId="77777777" w:rsidR="00554E03" w:rsidRDefault="00554E03" w:rsidP="00554E03"/>
    <w:p w14:paraId="7EF59C58" w14:textId="77777777" w:rsidR="00B2391F" w:rsidRDefault="00B2391F" w:rsidP="00B2391F">
      <w:pPr>
        <w:pStyle w:val="NormalWeb"/>
      </w:pPr>
      <w:r>
        <w:t xml:space="preserve">API is an acronym for </w:t>
      </w:r>
      <w:r>
        <w:rPr>
          <w:rStyle w:val="Strong"/>
        </w:rPr>
        <w:t>A</w:t>
      </w:r>
      <w:r>
        <w:t xml:space="preserve">pplication </w:t>
      </w:r>
      <w:r>
        <w:rPr>
          <w:rStyle w:val="Strong"/>
        </w:rPr>
        <w:t>P</w:t>
      </w:r>
      <w:r>
        <w:t xml:space="preserve">rogramming </w:t>
      </w:r>
      <w:r>
        <w:rPr>
          <w:rStyle w:val="Strong"/>
        </w:rPr>
        <w:t>I</w:t>
      </w:r>
      <w:r>
        <w:t xml:space="preserve">nterface. </w:t>
      </w:r>
    </w:p>
    <w:p w14:paraId="2F7BDC2C" w14:textId="77777777" w:rsidR="00B2391F" w:rsidRDefault="00B2391F" w:rsidP="00B2391F">
      <w:pPr>
        <w:pStyle w:val="NormalWeb"/>
      </w:pPr>
      <w:r>
        <w:t xml:space="preserve">It enables communication and data exchange between two separate software systems. A software system implementing an API contains functions/sub-routines which can be executed by another software system. </w:t>
      </w:r>
    </w:p>
    <w:p w14:paraId="3DBA55BB" w14:textId="613B62F2" w:rsidR="00346B21" w:rsidRDefault="00346B21" w:rsidP="00B2391F">
      <w:pPr>
        <w:pStyle w:val="NormalWeb"/>
      </w:pPr>
      <w:r>
        <w:t xml:space="preserve">API stands for </w:t>
      </w:r>
      <w:r>
        <w:rPr>
          <w:b/>
          <w:bCs/>
        </w:rPr>
        <w:t>A</w:t>
      </w:r>
      <w:r>
        <w:t xml:space="preserve">pplication </w:t>
      </w:r>
      <w:r>
        <w:rPr>
          <w:b/>
          <w:bCs/>
        </w:rPr>
        <w:t>P</w:t>
      </w:r>
      <w:r>
        <w:t xml:space="preserve">rogramming </w:t>
      </w:r>
      <w:r>
        <w:rPr>
          <w:b/>
          <w:bCs/>
        </w:rPr>
        <w:t>I</w:t>
      </w:r>
      <w:r>
        <w:t>nterface, which specifies how one component should interact with the other. It consists of a set of routines, protocols and tools for building the software applications.</w:t>
      </w:r>
    </w:p>
    <w:p w14:paraId="3E4FBEA6" w14:textId="6D40EBF5" w:rsidR="008A456F" w:rsidRDefault="008A456F" w:rsidP="008A456F">
      <w:pPr>
        <w:pStyle w:val="Heading1"/>
      </w:pPr>
      <w:r>
        <w:t>Difference between Web-Service and API:</w:t>
      </w:r>
    </w:p>
    <w:p w14:paraId="1C625E5A" w14:textId="2701FD35" w:rsidR="008A456F" w:rsidRDefault="008A456F" w:rsidP="00B2391F">
      <w:pPr>
        <w:pStyle w:val="NormalWeb"/>
      </w:pPr>
      <w:r w:rsidRPr="008A456F">
        <w:t>API and Web service serve as a means of communication. The only difference is that a Web service facilitates interaction between two machines over a network. An API acts as an interface between two different applications so that they can communicate with each other. </w:t>
      </w:r>
      <w:r>
        <w:t xml:space="preserve">API is used for building applications and WS is used to support </w:t>
      </w:r>
      <w:r w:rsidR="009F06C6">
        <w:t>interoperable machine to machine interaction over a network.</w:t>
      </w:r>
      <w:r>
        <w:rPr>
          <w:rFonts w:ascii="Georgia" w:hAnsi="Georgia"/>
          <w:color w:val="000000"/>
          <w:sz w:val="30"/>
          <w:szCs w:val="30"/>
        </w:rPr>
        <w:br/>
      </w:r>
    </w:p>
    <w:p w14:paraId="3077C74B" w14:textId="77777777" w:rsidR="00554E03" w:rsidRDefault="00554E03" w:rsidP="00554E03">
      <w:pPr>
        <w:pStyle w:val="Heading1"/>
      </w:pPr>
      <w:r>
        <w:t>Rest and Soap API</w:t>
      </w:r>
    </w:p>
    <w:p w14:paraId="7E255259" w14:textId="77777777" w:rsidR="00BE286A" w:rsidRDefault="00A61919" w:rsidP="00A61919">
      <w:pPr>
        <w:pStyle w:val="Heading2"/>
      </w:pPr>
      <w:r>
        <w:t>Rest</w:t>
      </w:r>
    </w:p>
    <w:p w14:paraId="78D512D2" w14:textId="77777777" w:rsidR="00A61919" w:rsidRPr="00C677B0" w:rsidRDefault="00A61919" w:rsidP="00C677B0">
      <w:pPr>
        <w:pStyle w:val="ListParagraph"/>
        <w:numPr>
          <w:ilvl w:val="0"/>
          <w:numId w:val="1"/>
        </w:numPr>
      </w:pPr>
      <w:r w:rsidRPr="00C677B0">
        <w:t xml:space="preserve">REST is an </w:t>
      </w:r>
      <w:r w:rsidRPr="00C677B0">
        <w:rPr>
          <w:rStyle w:val="Strong"/>
          <w:b w:val="0"/>
        </w:rPr>
        <w:t>architectural style</w:t>
      </w:r>
      <w:r w:rsidRPr="00C677B0">
        <w:t>.</w:t>
      </w:r>
    </w:p>
    <w:p w14:paraId="213FF11C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t xml:space="preserve">REST stands for </w:t>
      </w:r>
      <w:r w:rsidR="0076755A">
        <w:rPr>
          <w:rStyle w:val="Strong"/>
          <w:b w:val="0"/>
        </w:rPr>
        <w:t>Re</w:t>
      </w:r>
      <w:r w:rsidRPr="00C677B0">
        <w:rPr>
          <w:rStyle w:val="Strong"/>
          <w:b w:val="0"/>
        </w:rPr>
        <w:t>presentational State Transfer</w:t>
      </w:r>
      <w:r w:rsidRPr="00C677B0">
        <w:t>.</w:t>
      </w:r>
    </w:p>
    <w:p w14:paraId="2D118B86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t xml:space="preserve">REST </w:t>
      </w:r>
      <w:r w:rsidRPr="00C677B0">
        <w:rPr>
          <w:rStyle w:val="Strong"/>
          <w:b w:val="0"/>
        </w:rPr>
        <w:t>can use SOAP</w:t>
      </w:r>
      <w:r w:rsidRPr="00C677B0">
        <w:t xml:space="preserve"> web services because it is a concept and can use any protocol like HTTP, SOAP.</w:t>
      </w:r>
    </w:p>
    <w:p w14:paraId="1522710B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rPr>
          <w:rStyle w:val="Strong"/>
          <w:b w:val="0"/>
        </w:rPr>
        <w:t>JAX-RS</w:t>
      </w:r>
      <w:r w:rsidRPr="00C677B0">
        <w:t xml:space="preserve"> is the java API for RESTful web services.</w:t>
      </w:r>
    </w:p>
    <w:p w14:paraId="655772E8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t xml:space="preserve">REST </w:t>
      </w:r>
      <w:r w:rsidRPr="00C677B0">
        <w:rPr>
          <w:rStyle w:val="Strong"/>
          <w:b w:val="0"/>
        </w:rPr>
        <w:t>permits different</w:t>
      </w:r>
      <w:r w:rsidRPr="00C677B0">
        <w:t xml:space="preserve"> data format such as Plain text, HTML, XML, JSON etc.</w:t>
      </w:r>
    </w:p>
    <w:p w14:paraId="66E02C29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t xml:space="preserve">RESTful web services </w:t>
      </w:r>
      <w:proofErr w:type="gramStart"/>
      <w:r w:rsidRPr="00C677B0">
        <w:rPr>
          <w:rStyle w:val="Strong"/>
          <w:b w:val="0"/>
        </w:rPr>
        <w:t>inherits</w:t>
      </w:r>
      <w:proofErr w:type="gramEnd"/>
      <w:r w:rsidRPr="00C677B0">
        <w:rPr>
          <w:rStyle w:val="Strong"/>
          <w:b w:val="0"/>
        </w:rPr>
        <w:t xml:space="preserve"> security measures</w:t>
      </w:r>
      <w:r w:rsidRPr="00C677B0">
        <w:t xml:space="preserve"> from the underlying transport.</w:t>
      </w:r>
    </w:p>
    <w:p w14:paraId="410B00BA" w14:textId="77777777" w:rsidR="00C677B0" w:rsidRPr="00C677B0" w:rsidRDefault="00C677B0" w:rsidP="00C677B0">
      <w:pPr>
        <w:pStyle w:val="ListParagraph"/>
        <w:numPr>
          <w:ilvl w:val="0"/>
          <w:numId w:val="1"/>
        </w:numPr>
      </w:pPr>
      <w:r w:rsidRPr="00C677B0">
        <w:t xml:space="preserve">REST </w:t>
      </w:r>
      <w:r w:rsidRPr="00C677B0">
        <w:rPr>
          <w:rStyle w:val="Strong"/>
          <w:b w:val="0"/>
        </w:rPr>
        <w:t>more preferred</w:t>
      </w:r>
      <w:r w:rsidRPr="00C677B0">
        <w:t xml:space="preserve"> than SOAP.</w:t>
      </w:r>
    </w:p>
    <w:p w14:paraId="5E27C59F" w14:textId="77777777" w:rsidR="00C677B0" w:rsidRDefault="00C677B0" w:rsidP="00C677B0">
      <w:pPr>
        <w:rPr>
          <w:sz w:val="24"/>
          <w:szCs w:val="24"/>
        </w:rPr>
      </w:pPr>
    </w:p>
    <w:p w14:paraId="36D54DBD" w14:textId="77777777" w:rsidR="00C677B0" w:rsidRPr="00C677B0" w:rsidRDefault="00C677B0" w:rsidP="006A59AF">
      <w:pPr>
        <w:pStyle w:val="Heading2"/>
      </w:pPr>
      <w:r>
        <w:t>Soap</w:t>
      </w:r>
    </w:p>
    <w:p w14:paraId="3014117F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 xml:space="preserve">SOAP is a </w:t>
      </w:r>
      <w:r w:rsidRPr="00C677B0">
        <w:rPr>
          <w:rStyle w:val="Strong"/>
          <w:b w:val="0"/>
        </w:rPr>
        <w:t>protocol</w:t>
      </w:r>
      <w:r w:rsidRPr="00C677B0">
        <w:t>.</w:t>
      </w:r>
    </w:p>
    <w:p w14:paraId="0CEFF3B5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 xml:space="preserve">SOAP stands for </w:t>
      </w:r>
      <w:r w:rsidRPr="00C677B0">
        <w:rPr>
          <w:rStyle w:val="Strong"/>
          <w:b w:val="0"/>
        </w:rPr>
        <w:t>Simple Object Access Protocol</w:t>
      </w:r>
      <w:r w:rsidRPr="00C677B0">
        <w:t>.</w:t>
      </w:r>
    </w:p>
    <w:p w14:paraId="6C650D90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rPr>
          <w:rStyle w:val="Strong"/>
          <w:b w:val="0"/>
        </w:rPr>
        <w:t>JAX-WS</w:t>
      </w:r>
      <w:r w:rsidRPr="00C677B0">
        <w:t xml:space="preserve"> is the java API for SOAP web services.</w:t>
      </w:r>
    </w:p>
    <w:p w14:paraId="7BC650F5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>SOAP can't use REST because it is a protocol.</w:t>
      </w:r>
    </w:p>
    <w:p w14:paraId="021CCCC1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 xml:space="preserve">SOAP </w:t>
      </w:r>
      <w:r w:rsidRPr="00C677B0">
        <w:rPr>
          <w:rStyle w:val="Strong"/>
          <w:b w:val="0"/>
        </w:rPr>
        <w:t xml:space="preserve">defines standards </w:t>
      </w:r>
      <w:r w:rsidRPr="00C677B0">
        <w:t>to be strictly followed.</w:t>
      </w:r>
    </w:p>
    <w:p w14:paraId="25E7C46F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 xml:space="preserve">SOAP </w:t>
      </w:r>
      <w:r w:rsidRPr="00C677B0">
        <w:rPr>
          <w:rStyle w:val="Strong"/>
          <w:b w:val="0"/>
        </w:rPr>
        <w:t>defines its own security</w:t>
      </w:r>
      <w:r w:rsidRPr="00C677B0">
        <w:t>.</w:t>
      </w:r>
    </w:p>
    <w:p w14:paraId="47679245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>SOAP permits XML data format only.</w:t>
      </w:r>
    </w:p>
    <w:p w14:paraId="6B633788" w14:textId="77777777" w:rsidR="00C677B0" w:rsidRPr="00C677B0" w:rsidRDefault="00C677B0" w:rsidP="00C677B0">
      <w:pPr>
        <w:pStyle w:val="ListParagraph"/>
        <w:numPr>
          <w:ilvl w:val="0"/>
          <w:numId w:val="3"/>
        </w:numPr>
      </w:pPr>
      <w:r w:rsidRPr="00C677B0">
        <w:t>SOAP is less preferred than REST.</w:t>
      </w:r>
    </w:p>
    <w:p w14:paraId="58564DC6" w14:textId="77777777" w:rsidR="00C677B0" w:rsidRDefault="00C677B0" w:rsidP="00C677B0">
      <w:pPr>
        <w:rPr>
          <w:sz w:val="24"/>
          <w:szCs w:val="24"/>
        </w:rPr>
      </w:pPr>
    </w:p>
    <w:p w14:paraId="01F27807" w14:textId="77777777" w:rsidR="004E6DCA" w:rsidRDefault="004E6DCA" w:rsidP="00C677B0">
      <w:pPr>
        <w:rPr>
          <w:sz w:val="24"/>
          <w:szCs w:val="24"/>
        </w:rPr>
      </w:pPr>
    </w:p>
    <w:p w14:paraId="4DF368E1" w14:textId="77777777" w:rsidR="004E6DCA" w:rsidRDefault="004E6DCA" w:rsidP="00C677B0">
      <w:pPr>
        <w:rPr>
          <w:sz w:val="24"/>
          <w:szCs w:val="24"/>
        </w:rPr>
      </w:pPr>
    </w:p>
    <w:p w14:paraId="0E0B4C65" w14:textId="77777777" w:rsidR="004E6DCA" w:rsidRDefault="004E6DCA" w:rsidP="00C677B0">
      <w:pPr>
        <w:rPr>
          <w:sz w:val="24"/>
          <w:szCs w:val="24"/>
        </w:rPr>
      </w:pPr>
    </w:p>
    <w:p w14:paraId="627E8233" w14:textId="77777777" w:rsidR="004E6DCA" w:rsidRPr="00C677B0" w:rsidRDefault="004E6DCA" w:rsidP="00C677B0">
      <w:pPr>
        <w:rPr>
          <w:sz w:val="24"/>
          <w:szCs w:val="24"/>
        </w:rPr>
      </w:pPr>
    </w:p>
    <w:p w14:paraId="2A55D19E" w14:textId="77777777" w:rsidR="00BE286A" w:rsidRDefault="00BE286A" w:rsidP="00BE286A">
      <w:pPr>
        <w:pStyle w:val="Heading1"/>
      </w:pPr>
      <w:r>
        <w:t>Status Codes</w:t>
      </w:r>
    </w:p>
    <w:p w14:paraId="3957743D" w14:textId="77777777" w:rsidR="00BE286A" w:rsidRDefault="00BE286A" w:rsidP="00BE286A"/>
    <w:p w14:paraId="6B1319D4" w14:textId="77777777" w:rsidR="004E6DCA" w:rsidRPr="004E6DCA" w:rsidRDefault="004E6DCA" w:rsidP="005760EB">
      <w:pPr>
        <w:pStyle w:val="Heading1"/>
        <w:rPr>
          <w:rFonts w:eastAsia="Times New Roman"/>
        </w:rPr>
      </w:pPr>
      <w:r w:rsidRPr="004E6DCA">
        <w:rPr>
          <w:rFonts w:eastAsia="Times New Roman"/>
        </w:rPr>
        <w:t>1xx: Informational</w:t>
      </w:r>
    </w:p>
    <w:p w14:paraId="56D2D9C4" w14:textId="77777777" w:rsidR="004E6DCA" w:rsidRPr="004E6DCA" w:rsidRDefault="004E6DCA" w:rsidP="004E6DCA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4E6DCA">
        <w:rPr>
          <w:rFonts w:eastAsia="Times New Roman" w:cs="Times New Roman"/>
        </w:rPr>
        <w:t>It means the request has been received and the process is continuing.</w:t>
      </w:r>
    </w:p>
    <w:p w14:paraId="71F928DD" w14:textId="77777777" w:rsidR="004E6DCA" w:rsidRDefault="004E6DCA" w:rsidP="00BE286A"/>
    <w:p w14:paraId="7EA19F5E" w14:textId="77777777" w:rsidR="004E6DCA" w:rsidRPr="004E6DCA" w:rsidRDefault="004E6DCA" w:rsidP="005760EB">
      <w:pPr>
        <w:pStyle w:val="Heading1"/>
        <w:rPr>
          <w:rFonts w:eastAsia="Times New Roman"/>
        </w:rPr>
      </w:pPr>
      <w:r w:rsidRPr="004E6DCA">
        <w:rPr>
          <w:rFonts w:eastAsia="Times New Roman"/>
        </w:rPr>
        <w:t>2xx: Success</w:t>
      </w:r>
    </w:p>
    <w:p w14:paraId="196BC75F" w14:textId="77777777" w:rsidR="004E6DCA" w:rsidRPr="004E6DCA" w:rsidRDefault="004E6DCA" w:rsidP="004E6DC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6DCA">
        <w:rPr>
          <w:rFonts w:eastAsia="Times New Roman" w:cs="Times New Roman"/>
        </w:rPr>
        <w:t>It means the action was successfully received, understood, and accepted.</w:t>
      </w:r>
    </w:p>
    <w:p w14:paraId="56CC427B" w14:textId="77777777" w:rsidR="00C464BA" w:rsidRDefault="00C464BA" w:rsidP="00C464BA">
      <w:pPr>
        <w:pStyle w:val="ListParagraph"/>
        <w:numPr>
          <w:ilvl w:val="0"/>
          <w:numId w:val="4"/>
        </w:numPr>
      </w:pPr>
      <w:r>
        <w:t>200: Ok</w:t>
      </w:r>
    </w:p>
    <w:p w14:paraId="751F40A6" w14:textId="77777777" w:rsidR="00C464BA" w:rsidRDefault="00C464BA" w:rsidP="00C464BA">
      <w:pPr>
        <w:pStyle w:val="ListParagraph"/>
        <w:numPr>
          <w:ilvl w:val="0"/>
          <w:numId w:val="4"/>
        </w:numPr>
      </w:pPr>
      <w:r>
        <w:t>201: Created</w:t>
      </w:r>
    </w:p>
    <w:p w14:paraId="4B000396" w14:textId="77777777" w:rsidR="00C464BA" w:rsidRDefault="00C464BA" w:rsidP="00C464BA">
      <w:pPr>
        <w:pStyle w:val="ListParagraph"/>
        <w:numPr>
          <w:ilvl w:val="0"/>
          <w:numId w:val="4"/>
        </w:numPr>
      </w:pPr>
      <w:r>
        <w:t>202: Accepted</w:t>
      </w:r>
    </w:p>
    <w:p w14:paraId="5A965EE4" w14:textId="77777777" w:rsidR="00C464BA" w:rsidRDefault="00C464BA" w:rsidP="00C464BA">
      <w:pPr>
        <w:pStyle w:val="ListParagraph"/>
        <w:numPr>
          <w:ilvl w:val="0"/>
          <w:numId w:val="4"/>
        </w:numPr>
      </w:pPr>
      <w:r>
        <w:t>203: Non-authoritative Information</w:t>
      </w:r>
    </w:p>
    <w:p w14:paraId="55C34305" w14:textId="77777777" w:rsidR="00C464BA" w:rsidRDefault="00C464BA" w:rsidP="00C464BA">
      <w:pPr>
        <w:pStyle w:val="ListParagraph"/>
        <w:numPr>
          <w:ilvl w:val="0"/>
          <w:numId w:val="4"/>
        </w:numPr>
      </w:pPr>
      <w:r>
        <w:t>204: No Content</w:t>
      </w:r>
    </w:p>
    <w:p w14:paraId="3EEEE9C3" w14:textId="77777777" w:rsidR="004E6DCA" w:rsidRDefault="004E6DCA" w:rsidP="00BE286A"/>
    <w:p w14:paraId="6E8ABA99" w14:textId="77777777" w:rsidR="004E6DCA" w:rsidRPr="004E6DCA" w:rsidRDefault="004E6DCA" w:rsidP="004E6DCA">
      <w:pPr>
        <w:pStyle w:val="Heading3"/>
        <w:rPr>
          <w:rFonts w:eastAsia="Times New Roman"/>
        </w:rPr>
      </w:pPr>
      <w:r w:rsidRPr="004E6DCA">
        <w:rPr>
          <w:rFonts w:eastAsia="Times New Roman"/>
        </w:rPr>
        <w:t>3xx: Redirection</w:t>
      </w:r>
    </w:p>
    <w:p w14:paraId="5B257AD6" w14:textId="77777777" w:rsidR="004E6DCA" w:rsidRDefault="004E6DCA" w:rsidP="004E6DCA">
      <w:pPr>
        <w:spacing w:before="100" w:beforeAutospacing="1" w:after="100" w:afterAutospacing="1" w:line="240" w:lineRule="auto"/>
        <w:rPr>
          <w:rFonts w:eastAsia="Times New Roman" w:cs="Times New Roman"/>
        </w:rPr>
      </w:pPr>
      <w:r w:rsidRPr="004E6DCA">
        <w:rPr>
          <w:rFonts w:eastAsia="Times New Roman" w:cs="Times New Roman"/>
        </w:rPr>
        <w:t xml:space="preserve">It means further action must be taken </w:t>
      </w:r>
      <w:proofErr w:type="gramStart"/>
      <w:r w:rsidRPr="004E6DCA">
        <w:rPr>
          <w:rFonts w:eastAsia="Times New Roman" w:cs="Times New Roman"/>
        </w:rPr>
        <w:t>in order to</w:t>
      </w:r>
      <w:proofErr w:type="gramEnd"/>
      <w:r w:rsidRPr="004E6DCA">
        <w:rPr>
          <w:rFonts w:eastAsia="Times New Roman" w:cs="Times New Roman"/>
        </w:rPr>
        <w:t xml:space="preserve"> complete the request.</w:t>
      </w:r>
    </w:p>
    <w:p w14:paraId="47E65C4D" w14:textId="77777777" w:rsidR="00C464BA" w:rsidRPr="00C464BA" w:rsidRDefault="00C464BA" w:rsidP="00C464BA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="Times New Roman"/>
        </w:rPr>
      </w:pPr>
      <w:r>
        <w:t>301 Moved Permanently</w:t>
      </w:r>
    </w:p>
    <w:p w14:paraId="6B6FD9C6" w14:textId="77777777" w:rsidR="004E6DCA" w:rsidRDefault="004E6DCA" w:rsidP="004E6DCA">
      <w:pPr>
        <w:pStyle w:val="Heading2"/>
      </w:pPr>
    </w:p>
    <w:p w14:paraId="3D027F09" w14:textId="77777777" w:rsidR="004E6DCA" w:rsidRPr="004E6DCA" w:rsidRDefault="004E6DCA" w:rsidP="004E6DCA">
      <w:pPr>
        <w:pStyle w:val="Heading2"/>
      </w:pPr>
      <w:r w:rsidRPr="004E6DCA">
        <w:rPr>
          <w:bCs/>
        </w:rPr>
        <w:t>4xx: Client Error</w:t>
      </w:r>
    </w:p>
    <w:p w14:paraId="23D04AB9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>401: Unauthorized</w:t>
      </w:r>
    </w:p>
    <w:p w14:paraId="08CF5581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>402: Payment Required</w:t>
      </w:r>
    </w:p>
    <w:p w14:paraId="150FF57B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 xml:space="preserve">403: Forbidden </w:t>
      </w:r>
    </w:p>
    <w:p w14:paraId="20492B54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>404: Not Found</w:t>
      </w:r>
    </w:p>
    <w:p w14:paraId="320FFF79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>405: Method Not Allowed</w:t>
      </w:r>
    </w:p>
    <w:p w14:paraId="2AC88326" w14:textId="77777777" w:rsidR="004E6DCA" w:rsidRDefault="004E6DCA" w:rsidP="004E6DCA">
      <w:pPr>
        <w:pStyle w:val="ListParagraph"/>
        <w:numPr>
          <w:ilvl w:val="0"/>
          <w:numId w:val="5"/>
        </w:numPr>
      </w:pPr>
      <w:r>
        <w:t>406: Not Acceptable</w:t>
      </w:r>
    </w:p>
    <w:p w14:paraId="695C1980" w14:textId="77777777" w:rsidR="004E6DCA" w:rsidRDefault="004E6DCA" w:rsidP="004E6DCA">
      <w:pPr>
        <w:pStyle w:val="ListParagraph"/>
      </w:pPr>
    </w:p>
    <w:p w14:paraId="0D4B3565" w14:textId="77777777" w:rsidR="004E6DCA" w:rsidRPr="004E6DCA" w:rsidRDefault="004E6DCA" w:rsidP="004E6DCA">
      <w:pPr>
        <w:pStyle w:val="Heading2"/>
      </w:pPr>
      <w:r>
        <w:t>5xx: Server Error</w:t>
      </w:r>
    </w:p>
    <w:p w14:paraId="194C1AC4" w14:textId="77777777" w:rsidR="004E6DCA" w:rsidRDefault="00E81F8E" w:rsidP="00E81F8E">
      <w:pPr>
        <w:pStyle w:val="ListParagraph"/>
        <w:numPr>
          <w:ilvl w:val="0"/>
          <w:numId w:val="7"/>
        </w:numPr>
      </w:pPr>
      <w:r>
        <w:t>500 Internal Server Error</w:t>
      </w:r>
    </w:p>
    <w:p w14:paraId="17AB9817" w14:textId="77777777" w:rsidR="00E81F8E" w:rsidRDefault="00E81F8E" w:rsidP="00E81F8E">
      <w:pPr>
        <w:pStyle w:val="ListParagraph"/>
        <w:numPr>
          <w:ilvl w:val="0"/>
          <w:numId w:val="7"/>
        </w:numPr>
      </w:pPr>
      <w:r>
        <w:t>501 Not Implemented</w:t>
      </w:r>
    </w:p>
    <w:p w14:paraId="2CF65764" w14:textId="77777777" w:rsidR="00E81F8E" w:rsidRDefault="00E81F8E" w:rsidP="00E81F8E">
      <w:pPr>
        <w:pStyle w:val="ListParagraph"/>
        <w:numPr>
          <w:ilvl w:val="0"/>
          <w:numId w:val="7"/>
        </w:numPr>
      </w:pPr>
      <w:r>
        <w:t>502 Bad Gateway</w:t>
      </w:r>
    </w:p>
    <w:p w14:paraId="0183512D" w14:textId="77777777" w:rsidR="00E81F8E" w:rsidRDefault="00E81F8E" w:rsidP="00E81F8E">
      <w:pPr>
        <w:pStyle w:val="ListParagraph"/>
        <w:numPr>
          <w:ilvl w:val="0"/>
          <w:numId w:val="7"/>
        </w:numPr>
      </w:pPr>
      <w:r>
        <w:lastRenderedPageBreak/>
        <w:t>503 Service Unavailable</w:t>
      </w:r>
    </w:p>
    <w:p w14:paraId="25CDE784" w14:textId="77777777" w:rsidR="00E81F8E" w:rsidRDefault="00E81F8E" w:rsidP="00E81F8E">
      <w:pPr>
        <w:pStyle w:val="ListParagraph"/>
        <w:numPr>
          <w:ilvl w:val="0"/>
          <w:numId w:val="7"/>
        </w:numPr>
      </w:pPr>
      <w:r>
        <w:t>504 Gateway Timeout</w:t>
      </w:r>
    </w:p>
    <w:p w14:paraId="67378752" w14:textId="77777777" w:rsidR="00E81F8E" w:rsidRDefault="00E81F8E" w:rsidP="00E81F8E">
      <w:pPr>
        <w:pStyle w:val="ListParagraph"/>
        <w:numPr>
          <w:ilvl w:val="0"/>
          <w:numId w:val="7"/>
        </w:numPr>
      </w:pPr>
      <w:r>
        <w:t>505 HTTP Version Not Supported</w:t>
      </w:r>
    </w:p>
    <w:p w14:paraId="584F4E5C" w14:textId="77777777" w:rsidR="00E64AE4" w:rsidRDefault="00E64AE4" w:rsidP="00E64AE4">
      <w:pPr>
        <w:pStyle w:val="Heading1"/>
      </w:pPr>
      <w:r>
        <w:t>Useful Links</w:t>
      </w:r>
    </w:p>
    <w:p w14:paraId="757E016D" w14:textId="77777777" w:rsidR="00E64AE4" w:rsidRPr="00E64AE4" w:rsidRDefault="00E64AE4" w:rsidP="00E64AE4"/>
    <w:p w14:paraId="7E09A2E9" w14:textId="77777777" w:rsidR="00E64AE4" w:rsidRDefault="0068753F" w:rsidP="00E64AE4">
      <w:hyperlink r:id="rId5" w:history="1">
        <w:r w:rsidR="00732F62" w:rsidRPr="00A27F9D">
          <w:rPr>
            <w:rStyle w:val="Hyperlink"/>
          </w:rPr>
          <w:t>https://confluence.infostretch.com/display/AP/REST+Service</w:t>
        </w:r>
      </w:hyperlink>
    </w:p>
    <w:p w14:paraId="52BBCFA3" w14:textId="33A60FD9" w:rsidR="00732F62" w:rsidRDefault="0068753F" w:rsidP="00E64AE4">
      <w:hyperlink r:id="rId6" w:history="1">
        <w:r w:rsidR="009F06C6" w:rsidRPr="009441E8">
          <w:rPr>
            <w:rStyle w:val="Hyperlink"/>
          </w:rPr>
          <w:t>https://confluence.infostretch.com/display/AP/QAF+Rest</w:t>
        </w:r>
      </w:hyperlink>
    </w:p>
    <w:p w14:paraId="7FE05587" w14:textId="71C2137D" w:rsidR="009F06C6" w:rsidRDefault="009F06C6" w:rsidP="009F06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6C6">
        <w:rPr>
          <w:rFonts w:ascii="Courier New" w:eastAsia="Times New Roman" w:hAnsi="Courier New" w:cs="Courier New"/>
          <w:color w:val="000000"/>
          <w:sz w:val="20"/>
          <w:szCs w:val="20"/>
        </w:rPr>
        <w:t>Web Service API documentation: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9F06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hyperlink r:id="rId7" w:history="1">
        <w:r w:rsidRPr="009441E8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s://microservices-demo.github.io/api/</w:t>
        </w:r>
      </w:hyperlink>
      <w:r w:rsidRPr="009F06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14:paraId="75894419" w14:textId="77777777" w:rsidR="009F06C6" w:rsidRPr="009F06C6" w:rsidRDefault="009F06C6" w:rsidP="009F06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3E1F8A" w14:textId="14D1AAB0" w:rsidR="009F06C6" w:rsidRDefault="009F06C6" w:rsidP="009F06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6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ersey Documentation: </w:t>
      </w:r>
      <w:hyperlink r:id="rId8" w:history="1">
        <w:r w:rsidRPr="009441E8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s://github.com/rest-assured/rest-assured/wiki/Usage</w:t>
        </w:r>
      </w:hyperlink>
    </w:p>
    <w:p w14:paraId="0C5E0C8E" w14:textId="77777777" w:rsidR="009F06C6" w:rsidRPr="009F06C6" w:rsidRDefault="009F06C6" w:rsidP="009F06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4CE8F1" w14:textId="5A3CDE16" w:rsidR="009F06C6" w:rsidRDefault="009F06C6" w:rsidP="009F06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F06C6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QAF Documentation: </w:t>
      </w:r>
      <w:hyperlink r:id="rId9" w:history="1">
        <w:r w:rsidRPr="009441E8">
          <w:rPr>
            <w:rStyle w:val="Hyperlink"/>
            <w:rFonts w:ascii="Courier New" w:eastAsia="Times New Roman" w:hAnsi="Courier New" w:cs="Courier New"/>
            <w:sz w:val="20"/>
            <w:szCs w:val="20"/>
          </w:rPr>
          <w:t>https://qmetry.github.io/qaf/latest/web_services.html</w:t>
        </w:r>
      </w:hyperlink>
    </w:p>
    <w:p w14:paraId="0A16B2AF" w14:textId="77777777" w:rsidR="009F06C6" w:rsidRDefault="009F06C6" w:rsidP="00E64AE4"/>
    <w:p w14:paraId="0A1977F6" w14:textId="77777777" w:rsidR="00732F62" w:rsidRDefault="00732F62" w:rsidP="00732F62">
      <w:pPr>
        <w:pStyle w:val="Heading1"/>
      </w:pPr>
      <w:r>
        <w:t>Assignment</w:t>
      </w:r>
      <w:r w:rsidR="007940E6">
        <w:t>s</w:t>
      </w:r>
    </w:p>
    <w:p w14:paraId="0E1BC062" w14:textId="77777777" w:rsidR="00951E5E" w:rsidRDefault="00951E5E" w:rsidP="00951E5E"/>
    <w:p w14:paraId="59B022ED" w14:textId="77777777" w:rsidR="00951E5E" w:rsidRDefault="00951E5E" w:rsidP="00951E5E">
      <w:pPr>
        <w:pStyle w:val="NormalWeb"/>
      </w:pPr>
      <w:r>
        <w:rPr>
          <w:color w:val="000000"/>
        </w:rPr>
        <w:t>env.baseurl=</w:t>
      </w:r>
      <w:hyperlink r:id="rId10" w:history="1">
        <w:r>
          <w:rPr>
            <w:rStyle w:val="Hyperlink"/>
          </w:rPr>
          <w:t>http://qas.qmetry.com/struts2-rest-showcase-2.3.16.3</w:t>
        </w:r>
      </w:hyperlink>
    </w:p>
    <w:p w14:paraId="5538C832" w14:textId="77777777" w:rsidR="00951E5E" w:rsidRDefault="00951E5E" w:rsidP="00951E5E">
      <w:pPr>
        <w:pStyle w:val="ListParagraph"/>
        <w:numPr>
          <w:ilvl w:val="0"/>
          <w:numId w:val="9"/>
        </w:numPr>
      </w:pPr>
      <w:r>
        <w:t xml:space="preserve">Create scenarios for, </w:t>
      </w:r>
    </w:p>
    <w:p w14:paraId="7E6507CB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Create 5 New Orders, take data from xml file or randomizer.</w:t>
      </w:r>
      <w:r w:rsidR="00524C52">
        <w:t xml:space="preserve"> [POST]</w:t>
      </w:r>
    </w:p>
    <w:p w14:paraId="04E8EA97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Validate Created Orders and details.</w:t>
      </w:r>
    </w:p>
    <w:p w14:paraId="767C4F6F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Delete Orders and validate orders are deleted.</w:t>
      </w:r>
    </w:p>
    <w:p w14:paraId="1A005874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View Order details.</w:t>
      </w:r>
    </w:p>
    <w:p w14:paraId="1A4E08D3" w14:textId="77777777" w:rsidR="00951E5E" w:rsidRDefault="00951E5E" w:rsidP="00951E5E">
      <w:pPr>
        <w:pStyle w:val="ListParagraph"/>
        <w:ind w:left="1440"/>
      </w:pPr>
    </w:p>
    <w:p w14:paraId="3EB54059" w14:textId="77777777" w:rsidR="00951E5E" w:rsidRDefault="00951E5E" w:rsidP="00951E5E">
      <w:pPr>
        <w:pStyle w:val="ListParagraph"/>
        <w:numPr>
          <w:ilvl w:val="0"/>
          <w:numId w:val="9"/>
        </w:numPr>
      </w:pPr>
      <w:r>
        <w:t xml:space="preserve">Take any </w:t>
      </w:r>
      <w:r w:rsidR="00524C52">
        <w:t xml:space="preserve">REST </w:t>
      </w:r>
      <w:r>
        <w:t>API</w:t>
      </w:r>
      <w:r w:rsidR="00FC195F">
        <w:t>’s</w:t>
      </w:r>
      <w:r>
        <w:t xml:space="preserve"> </w:t>
      </w:r>
      <w:r w:rsidR="00524C52">
        <w:t xml:space="preserve">with JSON response and perform below requests. Make </w:t>
      </w:r>
      <w:r w:rsidR="00A55B97">
        <w:t>sure you</w:t>
      </w:r>
      <w:r w:rsidR="00524C52">
        <w:t xml:space="preserve"> are validating JSON response</w:t>
      </w:r>
      <w:r w:rsidR="0056775C">
        <w:t xml:space="preserve"> after GET request call.</w:t>
      </w:r>
    </w:p>
    <w:p w14:paraId="4A726AED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POST</w:t>
      </w:r>
    </w:p>
    <w:p w14:paraId="227CE2B6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GET</w:t>
      </w:r>
    </w:p>
    <w:p w14:paraId="2C122713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DELETE</w:t>
      </w:r>
    </w:p>
    <w:p w14:paraId="4F71DE44" w14:textId="77777777" w:rsidR="00951E5E" w:rsidRDefault="00951E5E" w:rsidP="00951E5E">
      <w:pPr>
        <w:pStyle w:val="ListParagraph"/>
        <w:numPr>
          <w:ilvl w:val="1"/>
          <w:numId w:val="9"/>
        </w:numPr>
      </w:pPr>
      <w:r>
        <w:t>PATCH</w:t>
      </w:r>
    </w:p>
    <w:p w14:paraId="5E68B2CA" w14:textId="77777777" w:rsidR="00951E5E" w:rsidRDefault="00951E5E" w:rsidP="00483502">
      <w:pPr>
        <w:pStyle w:val="ListParagraph"/>
        <w:numPr>
          <w:ilvl w:val="1"/>
          <w:numId w:val="9"/>
        </w:numPr>
      </w:pPr>
      <w:r>
        <w:t>PUT</w:t>
      </w:r>
    </w:p>
    <w:p w14:paraId="1B5331BC" w14:textId="5804937D" w:rsidR="00374D45" w:rsidRPr="00951E5E" w:rsidRDefault="0068753F" w:rsidP="00374D45">
      <w:hyperlink r:id="rId11" w:history="1">
        <w:r w:rsidR="009F06C6" w:rsidRPr="009441E8">
          <w:rPr>
            <w:rStyle w:val="Hyperlink"/>
          </w:rPr>
          <w:t>https://confluence.infostretch.com/download/attachments/93986135/98371536/qaf_ws_assignment.txt</w:t>
        </w:r>
      </w:hyperlink>
    </w:p>
    <w:sectPr w:rsidR="00374D45" w:rsidRPr="00951E5E" w:rsidSect="0068753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1084D"/>
    <w:multiLevelType w:val="hybridMultilevel"/>
    <w:tmpl w:val="4B5677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A1C9F"/>
    <w:multiLevelType w:val="hybridMultilevel"/>
    <w:tmpl w:val="4A76F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D0131"/>
    <w:multiLevelType w:val="hybridMultilevel"/>
    <w:tmpl w:val="C49E64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911674"/>
    <w:multiLevelType w:val="hybridMultilevel"/>
    <w:tmpl w:val="3C3C3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052DBB"/>
    <w:multiLevelType w:val="hybridMultilevel"/>
    <w:tmpl w:val="422E4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DA2467"/>
    <w:multiLevelType w:val="hybridMultilevel"/>
    <w:tmpl w:val="9F564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14D2F"/>
    <w:multiLevelType w:val="hybridMultilevel"/>
    <w:tmpl w:val="B2B42D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22678B"/>
    <w:multiLevelType w:val="hybridMultilevel"/>
    <w:tmpl w:val="B8284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573DB2"/>
    <w:multiLevelType w:val="hybridMultilevel"/>
    <w:tmpl w:val="4A283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3"/>
  </w:num>
  <w:num w:numId="5">
    <w:abstractNumId w:val="6"/>
  </w:num>
  <w:num w:numId="6">
    <w:abstractNumId w:val="8"/>
  </w:num>
  <w:num w:numId="7">
    <w:abstractNumId w:val="0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NTcxNzQ3tzA3MzBR0lEKTi0uzszPAykwrAUAABQ9VCwAAAA="/>
  </w:docVars>
  <w:rsids>
    <w:rsidRoot w:val="006B3623"/>
    <w:rsid w:val="000037CE"/>
    <w:rsid w:val="001331C9"/>
    <w:rsid w:val="001960FE"/>
    <w:rsid w:val="0031261E"/>
    <w:rsid w:val="00346B21"/>
    <w:rsid w:val="00374D45"/>
    <w:rsid w:val="00420A9D"/>
    <w:rsid w:val="00483502"/>
    <w:rsid w:val="00492DEA"/>
    <w:rsid w:val="004D51D1"/>
    <w:rsid w:val="004E6DCA"/>
    <w:rsid w:val="005171F4"/>
    <w:rsid w:val="00524C52"/>
    <w:rsid w:val="00554E03"/>
    <w:rsid w:val="0056775C"/>
    <w:rsid w:val="005760EB"/>
    <w:rsid w:val="005A7B9E"/>
    <w:rsid w:val="0068753F"/>
    <w:rsid w:val="006A59AF"/>
    <w:rsid w:val="006A659E"/>
    <w:rsid w:val="006B3623"/>
    <w:rsid w:val="006C07BF"/>
    <w:rsid w:val="00732F62"/>
    <w:rsid w:val="0076755A"/>
    <w:rsid w:val="007940E6"/>
    <w:rsid w:val="007C7B2D"/>
    <w:rsid w:val="008A456F"/>
    <w:rsid w:val="00951E5E"/>
    <w:rsid w:val="00952BDC"/>
    <w:rsid w:val="009F06C6"/>
    <w:rsid w:val="00A55B97"/>
    <w:rsid w:val="00A61919"/>
    <w:rsid w:val="00B2391F"/>
    <w:rsid w:val="00BE286A"/>
    <w:rsid w:val="00C464BA"/>
    <w:rsid w:val="00C677B0"/>
    <w:rsid w:val="00CE06C2"/>
    <w:rsid w:val="00E64AE4"/>
    <w:rsid w:val="00E81F8E"/>
    <w:rsid w:val="00FC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9AE92"/>
  <w15:chartTrackingRefBased/>
  <w15:docId w15:val="{D4CB7146-E38B-4ED2-9795-5CFC8A14F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4E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19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D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4E0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B239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391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619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677B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E6D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32F62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732F62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9F06C6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06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06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2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43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5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est-assured/rest-assured/wiki/Usag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icroservices-demo.github.io/api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fluence.infostretch.com/display/AP/QAF+Rest" TargetMode="External"/><Relationship Id="rId11" Type="http://schemas.openxmlformats.org/officeDocument/2006/relationships/hyperlink" Target="https://confluence.infostretch.com/download/attachments/93986135/98371536/qaf_ws_assignment.txt" TargetMode="External"/><Relationship Id="rId5" Type="http://schemas.openxmlformats.org/officeDocument/2006/relationships/hyperlink" Target="https://confluence.infostretch.com/display/AP/REST+Service" TargetMode="External"/><Relationship Id="rId10" Type="http://schemas.openxmlformats.org/officeDocument/2006/relationships/hyperlink" Target="http://qas.qmetry.com/struts2-rest-showcase-2.3.16.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qmetry.github.io/qaf/latest/web_servic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3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Chaudhar</dc:creator>
  <cp:keywords/>
  <dc:description/>
  <cp:lastModifiedBy>Kingshuk Nandy</cp:lastModifiedBy>
  <cp:revision>29</cp:revision>
  <dcterms:created xsi:type="dcterms:W3CDTF">2017-05-12T04:21:00Z</dcterms:created>
  <dcterms:modified xsi:type="dcterms:W3CDTF">2019-02-12T15:08:00Z</dcterms:modified>
</cp:coreProperties>
</file>